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9257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e22640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808fb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956a8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40308e1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c89140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2d7f968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ee7d43a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6T23:51:22Z</dcterms:created>
  <dcterms:modified xsi:type="dcterms:W3CDTF">2022-01-06T23:51:22Z</dcterms:modified>
</cp:coreProperties>
</file>